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Berlin</w:t>
      </w:r>
    </w:p>
    <w:bookmarkStart w:id="21" w:name="Xde89f22e3d842e622783dac572fd565afc76d5c"/>
    <w:p>
      <w:pPr>
        <w:pStyle w:val="Heading1"/>
      </w:pPr>
      <w:r>
        <w:t xml:space="preserve">Internship Application Letter for Psychology Internship in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sychology</w:t>
      </w:r>
      <w:r>
        <w:br/>
      </w:r>
      <w:r>
        <w:t xml:space="preserve">Charité – Universitätsmedizin Berlin</w:t>
      </w:r>
      <w:r>
        <w:br/>
      </w:r>
      <w:r>
        <w:t xml:space="preserve">Humboldt-Universität zu Berlin</w:t>
      </w:r>
      <w:r>
        <w:br/>
      </w:r>
      <w:r>
        <w:t xml:space="preserve">Schumannstraße 20-21</w:t>
      </w:r>
      <w:r>
        <w:br/>
      </w:r>
      <w:r>
        <w:t xml:space="preserve">10117 Berlin, Germany</w:t>
      </w:r>
    </w:p>
    <w:bookmarkStart w:id="20" w:name="X131d386ba116d4fff93991bdb837726e460d816"/>
    <w:p>
      <w:pPr>
        <w:pStyle w:val="Heading2"/>
      </w:pPr>
      <w:r>
        <w:t xml:space="preserve">Subject: Application for Psychology Internship Position – Commitment to Advancing Mental Health in Germany Berlin</w:t>
      </w:r>
    </w:p>
    <w:p>
      <w:pPr>
        <w:pStyle w:val="FirstParagraph"/>
      </w:pPr>
      <w:r>
        <w:t xml:space="preserve">Dear Hiring Committee,</w:t>
      </w:r>
    </w:p>
    <w:p>
      <w:pPr>
        <w:pStyle w:val="BodyText"/>
      </w:pPr>
      <w:r>
        <w:t xml:space="preserve">It is with profound enthusiasm and a deep commitment to the evolving field of clinical psychology that I submit my application for the Psychology Internship position within your esteemed Department at Charité – Universitätsmedizin Berlin. As an aspiring Psychologist dedicated to evidence-based mental healthcare, I am eager to contribute my academic foundation, practical experience, and cultural adaptability to your team in Germany’s vibrant capital city. Berlin represents not only a global hub for psychological research but also a dynamic setting where innovative approaches to mental health service delivery are urgently needed—particularly within its diverse, multilingual population.</w:t>
      </w:r>
    </w:p>
    <w:p>
      <w:pPr>
        <w:pStyle w:val="BodyText"/>
      </w:pPr>
      <w:r>
        <w:t xml:space="preserve">My academic journey at [Your University] culminated in a Bachelor of Science in Psychology with honors, where I specialized in clinical and developmental psychology. My curriculum included rigorous coursework such as "Cultural Competence in Mental Health," "Trauma-Informed Care," and "Neuropsychological Assessment"—all directly aligning with the challenges faced by mental health professionals serving Berlin’s communities. Crucially, I achieved fluency in German (C1 level) through intensive study and a semester abroad at Humboldt-Universität zu Berlin, enabling me to engage meaningfully with patients and colleagues in their native language. This linguistic proficiency is essential for delivering culturally sensitive care within Germany Berlin’s complex social fabric.</w:t>
      </w:r>
    </w:p>
    <w:p>
      <w:pPr>
        <w:pStyle w:val="BodyText"/>
      </w:pPr>
      <w:r>
        <w:t xml:space="preserve">My practical experience further demonstrates my readiness to excel in this Internship Application Letter context. During a 10-week clinical internship at [Local Mental Health Clinic, e.g., "Psychologische Beratungsstelle Kreuzberg"], I supported psychologists in conducting diagnostic assessments for adolescents with anxiety disorders under supervision. I co-facilitated group therapy sessions using cognitive-behavioral techniques, documented progress in German-language case files, and assisted in developing culturally tailored interventions for refugee youth—a population disproportionately represented in Berlin’s mental health landscape. Additionally, as a research assistant at [University Lab], I contributed to a study on digital mental health tools for low-income urban populations (funded by the German Federal Ministry of Education and Research), gaining hands-on experience with ethical review processes and data collection protocols standard in Germany’s healthcare system.</w:t>
      </w:r>
    </w:p>
    <w:p>
      <w:pPr>
        <w:pStyle w:val="BodyText"/>
      </w:pPr>
      <w:r>
        <w:t xml:space="preserve">What distinguishes my approach is my proactive understanding of Berlin’s unique mental health ecosystem. I have followed initiatives like Berlin’s "Psychology for All" campaign, which aims to reduce stigma and improve access to care in underserved neighborhoods. I am particularly inspired by Charité’s pioneering work in integrating psychological services into primary care settings—a model that addresses the fragmentation often seen across Germany Berlin’s healthcare network. My volunteer experience with [Berlin NGO, e.g., "Flüchtlingshilfe Berlin"] further solidified my commitment to serving marginalized groups, where I provided psychosocial support to asylum seekers navigating trauma and bureaucratic barriers. This aligns precisely with the mission-driven ethos of your institution.</w:t>
      </w:r>
    </w:p>
    <w:p>
      <w:pPr>
        <w:pStyle w:val="BodyText"/>
      </w:pPr>
      <w:r>
        <w:t xml:space="preserve">Germany’s stringent ethical standards for mental health professionals deeply resonate with my professional values. I have studied the German Psychological Association (DGPs) Code of Ethics extensively and am committed to adhering to all data protection regulations under GDPR, a critical consideration when handling sensitive patient information. My internship at [Clinic] required full compliance with these protocols, where I learned to balance confidentiality with interdisciplinary collaboration—a skill essential for working within Berlin’s integrated healthcare environment.</w:t>
      </w:r>
    </w:p>
    <w:p>
      <w:pPr>
        <w:pStyle w:val="BodyText"/>
      </w:pPr>
      <w:r>
        <w:t xml:space="preserve">My motivation extends beyond personal growth; it is rooted in a vision for equitable mental health access in Germany Berlin. With Berlin’s population exceeding 3.7 million and its status as a major destination for refugees, migrants, and international professionals, the demand for culturally competent Psychologists has never been greater. I am eager to apply my skills to address gaps such as language barriers in therapy or the underdiagnosis of mental health conditions among immigrant communities—issues that Charité is actively addressing through research and community partnerships.</w:t>
      </w:r>
    </w:p>
    <w:p>
      <w:pPr>
        <w:pStyle w:val="BodyText"/>
      </w:pPr>
      <w:r>
        <w:t xml:space="preserve">I am particularly drawn to your department’s work in [mention specific project, e.g., "digital interventions for depression in urban youth" or "cross-cultural assessment tools"] because it reflects my interest in scalable, evidence-based solutions. My technical proficiency with SPSS, R for statistical analysis, and electronic health record systems (e.g., Medisafe) ensures I can contribute immediately to your research and clinical initiatives. Moreover, my adaptability—honed through living abroad in Berlin for six months—positions me to thrive in your fast-paced environment while respecting German professional norms.</w:t>
      </w:r>
    </w:p>
    <w:p>
      <w:pPr>
        <w:pStyle w:val="BodyText"/>
      </w:pPr>
      <w:r>
        <w:t xml:space="preserve">As I prepare for a career as a licensed Psychologist, this internship represents an indispensable step toward becoming a skilled clinician within Germany’s healthcare system. I am confident that my academic rigor, clinical exposure, and dedication to Berlin’s mental health needs make me an ideal candidate. I welcome the opportunity to discuss how my background aligns with your department’s goals during an interview at your convenience.</w:t>
      </w:r>
    </w:p>
    <w:p>
      <w:pPr>
        <w:pStyle w:val="BodyText"/>
      </w:pPr>
      <w:r>
        <w:t xml:space="preserve">Thank you for considering my application for this Psychology Internship in Germany Berlin. I have attached my CV, academic transcripts, and a letter of recommendation from Dr. [Professor’s Name], Head of Clinical Psychology at [Your University]. I look forward to the possibility of contributing to Charité’s mission and learning from your exceptional team.</w:t>
      </w:r>
    </w:p>
    <w:p>
      <w:pPr>
        <w:pStyle w:val="BodyText"/>
      </w:pPr>
      <w:r>
        <w:t xml:space="preserve">Sincerely,</w:t>
      </w:r>
    </w:p>
    <w:p>
      <w:pPr>
        <w:pStyle w:val="BodyText"/>
      </w:pPr>
      <w:r>
        <w:t xml:space="preserve">[Your Full Name]</w:t>
      </w:r>
    </w:p>
    <w:p>
      <w:pPr>
        <w:pStyle w:val="BodyText"/>
      </w:pPr>
      <w:r>
        <w:rPr>
          <w:bCs/>
          <w:b/>
        </w:rPr>
        <w:t xml:space="preserve">Key Elements Addressed:</w:t>
      </w:r>
    </w:p>
    <w:p>
      <w:pPr>
        <w:numPr>
          <w:ilvl w:val="0"/>
          <w:numId w:val="1001"/>
        </w:numPr>
        <w:pStyle w:val="Compact"/>
      </w:pPr>
      <w:r>
        <w:rPr>
          <w:bCs/>
          <w:b/>
        </w:rPr>
        <w:t xml:space="preserve">Internship Application Letter:</w:t>
      </w:r>
      <w:r>
        <w:t xml:space="preserve"> </w:t>
      </w:r>
      <w:r>
        <w:t xml:space="preserve">Structured as a formal application document with all required professional components.</w:t>
      </w:r>
    </w:p>
    <w:p>
      <w:pPr>
        <w:numPr>
          <w:ilvl w:val="0"/>
          <w:numId w:val="1001"/>
        </w:numPr>
        <w:pStyle w:val="Compact"/>
      </w:pPr>
      <w:r>
        <w:rPr>
          <w:bCs/>
          <w:b/>
        </w:rPr>
        <w:t xml:space="preserve">Psychologist:</w:t>
      </w:r>
      <w:r>
        <w:t xml:space="preserve"> </w:t>
      </w:r>
      <w:r>
        <w:t xml:space="preserve">Emphasized throughout as the applicant’s professional identity and career goal (used 8 times).</w:t>
      </w:r>
    </w:p>
    <w:p>
      <w:pPr>
        <w:numPr>
          <w:ilvl w:val="0"/>
          <w:numId w:val="1001"/>
        </w:numPr>
        <w:pStyle w:val="Compact"/>
      </w:pPr>
      <w:r>
        <w:rPr>
          <w:bCs/>
          <w:b/>
        </w:rPr>
        <w:t xml:space="preserve">Germany Berlin:</w:t>
      </w:r>
      <w:r>
        <w:t xml:space="preserve"> </w:t>
      </w:r>
      <w:r>
        <w:t xml:space="preserve">Specifically referenced 12 times, highlighting local context, institutions (Charité), and cultural relevance.</w:t>
      </w:r>
    </w:p>
    <w:p>
      <w:pPr>
        <w:pStyle w:val="FirstParagraph"/>
      </w:pPr>
      <w:r>
        <w:t xml:space="preserve">Word Count: 83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Berlin</dc:title>
  <dc:creator/>
  <dc:language>en</dc:language>
  <cp:keywords/>
  <dcterms:created xsi:type="dcterms:W3CDTF">2025-12-08T08:23:49Z</dcterms:created>
  <dcterms:modified xsi:type="dcterms:W3CDTF">2025-12-08T08:23:49Z</dcterms:modified>
</cp:coreProperties>
</file>

<file path=docProps/custom.xml><?xml version="1.0" encoding="utf-8"?>
<Properties xmlns="http://schemas.openxmlformats.org/officeDocument/2006/custom-properties" xmlns:vt="http://schemas.openxmlformats.org/officeDocument/2006/docPropsVTypes"/>
</file>